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ห้องข่าวรัฐสภาแชนแนล</w:t>
      </w:r>
      <w:r>
        <w:t xml:space="preserve"> </w:t>
      </w:r>
      <w:r>
        <w:t xml:space="preserve">ข่าวเช้า</w:t>
      </w:r>
      <w:r>
        <w:t xml:space="preserve"> </w:t>
      </w:r>
      <w:r>
        <w:t xml:space="preserve">วันที่</w:t>
      </w:r>
      <w:r>
        <w:t xml:space="preserve"> </w:t>
      </w:r>
      <w:r>
        <w:t xml:space="preserve">16</w:t>
      </w:r>
      <w:r>
        <w:t xml:space="preserve"> </w:t>
      </w:r>
      <w:r>
        <w:t xml:space="preserve">ตุลาคม</w:t>
      </w:r>
      <w:r>
        <w:t xml:space="preserve"> </w:t>
      </w:r>
      <w:r>
        <w:t xml:space="preserve">2567</w:t>
      </w:r>
      <w:r>
        <w:t xml:space="preserve"> </w:t>
      </w:r>
      <w:r>
        <w:t xml:space="preserve">เวลา</w:t>
      </w:r>
      <w:r>
        <w:t xml:space="preserve"> </w:t>
      </w:r>
      <w:r>
        <w:t xml:space="preserve">08.00-09.00</w:t>
      </w:r>
      <w:r>
        <w:t xml:space="preserve"> </w:t>
      </w:r>
      <w:r>
        <w:t xml:space="preserve">น.</w:t>
      </w:r>
    </w:p>
    <w:p>
      <w:pPr>
        <w:pStyle w:val="Date"/>
      </w:pPr>
      <w:r>
        <w:t xml:space="preserve">วันพุธที่</w:t>
      </w:r>
      <w:r>
        <w:t xml:space="preserve"> </w:t>
      </w:r>
      <w:r>
        <w:t xml:space="preserve">16</w:t>
      </w:r>
      <w:r>
        <w:t xml:space="preserve"> </w:t>
      </w:r>
      <w:r>
        <w:t xml:space="preserve">ตุลาคม</w:t>
      </w:r>
      <w:r>
        <w:t xml:space="preserve"> </w:t>
      </w:r>
      <w:r>
        <w:t xml:space="preserve">2567</w:t>
      </w:r>
      <w:r>
        <w:t xml:space="preserve"> </w:t>
      </w:r>
      <w:r>
        <w:t xml:space="preserve">เวลา</w:t>
      </w:r>
      <w:r>
        <w:t xml:space="preserve"> </w:t>
      </w:r>
      <w:r>
        <w:t xml:space="preserve">09.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ธีรพงศ์) สวัสดีครับ</w:t>
      </w:r>
    </w:p>
    <w:p>
      <w:pPr>
        <w:pStyle w:val="BodyText"/>
      </w:pPr>
      <w:r>
        <w:t xml:space="preserve">(คุณวัฒนะ) สวัสดีครับ พบกับห้องข่าวรัฐสภา แชนแนลภาคเช้าครับ อยู่กับคุณธีรพงศ์ ทะนัน ผมวัฒนะ คล้ายแก้ว อาจารย์ล่ามภาษามือประจำรายการของเรา อาจารย์คมคิด ศันสนะเกียรติ ช่วงของข่าวต่างประเทศนะครับ วันนี้วันพุธ คุณกิตติ เสรีประยูร มารอแล้วครับ เช้าวันนี้เราพบกันว่าท่ 16 ตุลาคม 2567 ครับ</w:t>
      </w:r>
    </w:p>
    <w:p>
      <w:pPr>
        <w:pStyle w:val="BodyText"/>
      </w:pPr>
      <w:r>
        <w:t xml:space="preserve">(คุณธีรพงศ์) สวัสดีคุณผู้ชมที่รับชมผ่านทาง fanpage นะครับ วิทยุโทรทัศน์รัฐสภา กด Like กดแชร์แล้วคอมเมนต์กันมาได้ ตอนนี้อากาศเป็นอย่างไร แล้วก็สวัสดีคุณผู้ฟังท่รับชมอยู่ที่วิทยุ87.5 นะครับ แล้วก็ 14 เครือข่ายทั่วประเทศด้วยนะครับ</w:t>
      </w:r>
    </w:p>
    <w:p>
      <w:pPr>
        <w:pStyle w:val="BodyText"/>
      </w:pPr>
      <w:r>
        <w:t xml:space="preserve">(คุณวัฒนะ) ครับ ติดตามเราได้ทุกช่องทางนะครับ ก็บอว่าสื่อนิติบัญญัติ เข้าถึงกับพี่น้องประชาชน วันนี้ที่สภาติดตามการประชุมของสภาผู้แทนราษฎรนะครับ จะเข้าสู่กาีรประชุมก็เวลา 09.00 น. เกาะติดสภารออยู่ กับระเบียบวาระการประชุมรออยู่และที่รัฐสภาวันนี้ โดยเฉพาะในส่วนของรัฐสภาสามัญของสภาผู้แทนราษฎรต้องจับตาอย่างน้อย 2 กรรมาธิการ ที่จะมีการไปพิจารณาเรื่อง ดิไอคอน นะครับ กระทบกระเทือนหลายคนจริง ๆ และโยงใยไปหลายวงการ ก็มีคนพยายามจะเปิดโปงนะครับ ข้อมูลต่าง ๆ ว่า เอ๊ะ มันจะเกี่ยวข้องกับเจ้าหน้าที่ภาครัฐแต่ละหน่วยงานหรือไม่ แต่ที่แน่ ๆ อาจจะมไ่ได้มีแค่หน่วยงานเดียวด้วยสิ</w:t>
      </w:r>
    </w:p>
    <w:p>
      <w:pPr>
        <w:pStyle w:val="BodyText"/>
      </w:pPr>
      <w:r>
        <w:t xml:space="preserve">(คุณธีรพงศ์) ที่สำคัฯเข้าไปเกี่ยวข้องเยอะเหลือเกิน เราได้เห็นแล้วนะครับ ใครเข้าไปเกี่ยวข้องบ้างเป็นเครื่อข่าย มีใครบ้างตกเป็นข่าวอยู่ในขณะนี้ แล้วก็มีดารางหลายคนก็ทยอยออกมาว่าผมก็เป็นคนหนึ่งเหมือนกันที่ตกเป็นเหยื่อหรือไม่ หรือว่าไปอยู่ในไลน์ต่าง ๆ หรือเปล่า</w:t>
      </w:r>
    </w:p>
    <w:p>
      <w:pPr>
        <w:pStyle w:val="BodyText"/>
      </w:pPr>
      <w:r>
        <w:t xml:space="preserve">(คุณธีรพงศ์) บางก็อดีตพรีเซนเตอร์ไปแล้ว รับแค่งานเดียว แค่นั้นจบแต่ว่าตอนนี้พยายามที่จะเปิดโปงข้อมูลเรื่อย ๆ แล้วกระทบดาราหลายคนจริง ๆ</w:t>
      </w:r>
    </w:p>
    <w:p>
      <w:pPr>
        <w:pStyle w:val="BodyText"/>
      </w:pPr>
      <w:r>
        <w:t xml:space="preserve">(คุณวัฒนะ) มีคลิปปรากฏออกมาอย่างน้อยคณะกรรมาธิการคุ้มครองผู้บริโภค เป็นประธานกรรมาธิการอยู่ กำลังพิจารณาเรื่องนี้ อีกขณะหนึ่ง เลขาธิการสภาผู้แทนราษฎรก็บอกว่าสำคัญเหมือนกัน จะเข้าไปตรวจสอบข้อมูลต่าง ๆ ก็มี สส. นะครับ คุณเริศศักดิ์ เพื่อไทย นั่งเป็นประธานกรรมาธิการ เดี๋ยวติดตามกัน มีความสำคัญมากมายเหลือเกินนะครับท่านผู้ชม ประเด็นของ The iCon ทำให้เรื่องของทางสภาต้องมีการตรวจสอบกัน และเมื่อวานนี้ สื่อมวลชนก็รอสืบถามกระประธานผู้แทนราษฎร ท่านอาจารย์วันนอร์ครับ คุณธีรพงศ์รู้ไหมครับ ว่ามึคนมาแอบอ้างว่าเป็นคนในสภา พยายามที่จะหาผลประเทจะไปช่วยคนคนนี่มากมายจริง ๆ</w:t>
      </w:r>
    </w:p>
    <w:p>
      <w:pPr>
        <w:pStyle w:val="BodyText"/>
      </w:pPr>
      <w:r>
        <w:t xml:space="preserve">(คุณธีรพงศ์) ครับ บางทีก็ไปถ่ายภาพร่วมเฟรมกับ สส. บ้างก็มี สว. บ้างก็มี ก็บอกไม่รู้จักว่าเป็นคนของใคร ผู้ติดตามใคร ทำงานช่วยใคร ตอบไม่ได้ อย่างนี้ // นี่แหละครับ เมื่อวาน ท่านอาจารย์วันนอร์ ประธานสภาผู้แทนราษฎร ได้มอบหมายไปยังเลขาธิการผู้แทนราษฎร ว่าที่ตำรวจตรีวาธินันไปตรวจสอบครับ ส่วนของคณะกรรมาธิการ 35 คณะ ก็มีความสำคัญเช่นกัน กรรมาธิการในรัฐสภาก็มีการให้ไปตรวจสอบประวัติต่าง ๆ คนที่มานั่งทำงานในคณะกรรมาธิการอย่างเข้มข้นครับ ไปดูข่าวได้คุณผู้ชมครับ นายวันนเปิดเผยของนายวันมูหะมัดนอร์ มะทา ได้มีการออกมาพูดถึงเรื่องนี้ สั่งให้กรรมาธิการ 35 ไปตรวจสอบรายชื่อคนที่ไม่น่าเชื่อถือที่มาร่วมงานในสภา หลังมีคลิปเสียงทางการเมืองไปเอี่ยวกับ ดิ ไอคอน เรื่องนี้การตั้งกรรมการสอบคลิปเสียง ระหว่างบอสพอล นายวรัตน์พล วรัทย์วรกุล ได้มีการพูดถึงการก่อตั้ง CIO CEO ของ The iCon Group อ้างว่าเป็นนักการเมือง ตนได้เรียกเลขาคณะผู้แทนราษฎร ผู้ดูแลเรื่องความปลอดภัยของรัฐสภา หารือหลายเรื่องเลยทีเดียว โดยเฉพาะเรื่องของคลิปเสียงที่เกิดขึ้นเลยครับ ฟังแล้วไม่ได้ระบุว่าเป็นใคร เพราะฉะนั้น ถ้ามีผู้มาแจ้ง แต่อ้างเรื่องของกรรมาธิการ กรรมาธิการได้รับความเสียหาย ทางสภาเองก็ต้องดำเนินการต่อไป ทั้งนี้ไม่ใช่แค่กรรมาธิการที่จะร้องนะครับ ท่านประชาชนที่เกี่ยวข้องนี่ ผู้ได้รับความเสจากคลิปเสียงนี้ อย่างน้อยก็คือผู้สนทนา ถ้าเสียหายเชาเสียหาย ก็มาแจ้งที่สภา ทางสภาจะแข้องกับเรื่องคณะกรรมาธิการในชุดนั้น ว่าเกิดความเสียหายแล้ว และสภาเองจะต้องดำเนินการต่อไปนะครับ ถัดมาประธานสภาผู้แทนราษฎรได้กล่าวเพิ่มเติมเรื่องอื่น เรื่องของคนที่ไปแอบอ้างคณะกรรมาธิการ มาถ่ายรูปในสภาเพื่อใช้เป็นประโยชน์ในการเรียกร้องเรื่องต่าง ๆ จากภายนอก ทำให้เกิดความเสียหาย เรื่องนี้ได้เป็นการแจ้งความไปแล้ว 2 ประเด็นนะครับ 1. ก็คือเป็นผู้สภาพสตรี คุณผู้ชมจำได้ใช่ไหมครับ แต่งกายชุดข้าราชการ แล้วก็มาถ่ายรูปนี่ ที่ผ่านมาแล้ว ส่วนเรื่องที่ 2 เป็นชายที่ไปถ่ายรูปในห้องประชุม ซึ่งเมื่อดูจากวิดีโอแล้วที่ผ่านมานะครับ เพราะว่าวันนั้นมีการประชุมพิจารณาเลือกรองประธานสภาปู้แทนราษฎรคนที่ 2 เมื่อประชุมเสร็จแล้ว ก็ปิดการประชุมสภา แล้วช่วงที่ปิดการประชุมนี่แหละครับ เจ้าหน้าที่ของการการประชุม กำลังนำเอกสารไปไว้ในห้องประชุม และจะเตรียมการประชุมในวันถัดไป ตอนนั้นคนดังกล่าวเข้าไปในห้องประชุมนะครับ ไม่กี่นาที แล้วก็เข้าไปอยู่ในห้องประชุมนั้น ซึ่งกรณีนี้ได้แจ้งความแล้ว เมื่อวันที่ 8 ตุลาคม ที่ผ่านมา แต่ทั้ง 2 คน ที่มีคดีตามศาลต่าง ๆ เป็นคดีไปแล้ว 10 คดีนะครับ โอกาสมาหาเรื่องที่สภาอีก ทางสภาก็ดำเนินในส่วนต่าง ๆ ไปแล้วเช่นกัน อย่างไรก็ตามนะครับ ท่านอาจารย์วันนอร์บอกว่าตนเองได้กำชับกับเจ้าหน้าที่สภาผู้แทนราษฎร รวมไปถึงเจ้าหน้าที่รักษาความปลอดภัย ต่อไปนี้จะต้องมีความเข้มงวดเรื่องของบุคคลภายนอก จะเข้ามาสู่อาคารรัฐสภาให้มากขึ้นในขณะเดียวกันนะครับ ตนก็จะออกหนังสือไปยังคณะกรรมาธิการทั้ง 35 คณะ ในสภาผู้แทนราษฎร ประธานคณะกรรมาธิการวิสามัญต่าง ๆ ตรวจสอบบุคคลที่แต่งตั้งเป็นที่ปรึกษาคณะทำงาน ของคณะกรรมาธิการ ว่ามีบุคคลใดไม่น่าเชื่อถือ ถือขอให้พิจารณาถอดถอนออกจากคณะกรรมาธิการชุดนนั้นแหละครับ เพราะถ้าเรื่องนี้เกินขึ้น ไม่ว่าคณะกรรมาธิการชุดใด ที่ปรึกษาหรือคณะทำงานนั้นไปแอบอ้างเกิดความเสียหายแล้ว คนที่แต่งตั้ง ก็คือประธานคณะกรรมาธิการจะต้องรับผิดชอบ อย่าวก็คือเรื่องของประมวลจริยธรรม เพราะมีประมวลจริยธรรมของสมาชิกรัฐสภา ครอบคลุมไปถึง สส. และครอบครัวของกรรมาธิการแล้ว เมื่อถามว่าต้องแต่งตั้งกรรมาธิการบุคคลที่มาแอบอ้าง หรือไม่อย่างไร ประะานกรรมาธิการกล่าวว่าความจริงนี่ ในสภาก็มีคณะกรรมาธิการเรื่องนี้อยู่แล้ว เรื่องที่เกี่ยวข้องกับการทุจริตแล้วไปแอบอ้าง ป.ป.ช. ของสภาผู้แทนราษฎรไปตรวจสอบได้นะครับ หรือหากว่ามีข้อที่เกี่ยวข้องกับผู้บริโภค ก้ใหเคณะกรรมาธิการคุ้มครองผู้บริโภคดำเนินการเรียกมาชี้แจ้งได้ด้วยเช่นกัน และเมื่อถามว่ากรณี The iCon กรรมาธิการช่วงปี 2565 ทางกรรมการชุดปัจจุบันตรวจสอบได้หรือไม่ ประะานสภาผู้แทนราษฎรดกล่าวว่า พ้นไปแล้วนี่นะครับ พ้นสภาพไปแล้ว แต่ต่อเนื่องมาถึงสภาในชุดปัจจุบัน คน ๆ นั้นยังเป็นกรรมาธิการในสมัยนี้อยู่นั้น หรือได้รับการแต่งตั้งในสภาสมัยนี้ก็สามารถตรวจสอบได้นะครับ อย่างไรก็ตามกรรมธิการชุดที่แจะพ้นไปแต่ถ้าเกิดความเสียหาย คนภายนอกก็สามารถร้องเรียนได้ โดยไปร้องที่สถานีตำรวจ และย้ำเป็นคำถามอีกคำถามหนึ่ง จะทำให้รัฐสภาเสื่อมเสียหรือไม่ ประโยคนี้แหละครับ ประธานสภาผู้แทนราษฎรกล่าวว่า อะไรเป็นอำนาจรัฐสภาทำได้ก็ต้องทำ เพื่อประโยชน์ของประชาชน เพื่อความน่าเชื่อถือของสภาด้วย เพราะเป็นการทำงานเพื่อพี่น้องประชาชน แต่ถ้าประชาชนไม่เชื่อถือก็ไม่เป็นประโยชน์ ฉะนั้น ทางสภาเอง ต้อวรักษาความน่าเชื่อถือ ความเชื่อมั่นของสภาไว้ ที่มีต่อนิติบัญญัติ ซึ่งสภาเองก็จะพยายามนะครับ ไม่ใช่หมายความว่าต้องไปติดคุก ติดตะราง ต้องสร้างความเชื่อมั่นให้ประชาชนได้เกิดความเข้าใจเรื่องนี้เป็นอย่างดีด้วยต่อไปครับ</w:t>
      </w:r>
    </w:p>
    <w:p>
      <w:pPr>
        <w:pStyle w:val="BodyText"/>
      </w:pPr>
      <w:r>
        <w:t xml:space="preserve">(คุณธีรพงศ์) เรื่องใหญ่ ที่โยงมาถึงนักการเมืองและมาถึงสภาเลยก็ว่าได้นะครับ ก็เลยต้องมีการพิจารณาดูว่า 35 คณะนี่ ในส่วนของกรรมาธิการนี่ ที่เขาเข้ามาทั้งมีค่าตอบแทนและไม่มีค่าตอบแทน มีหลายตำแหน่งนะ ที่ปรึกษาก็มี เลขานุการก็มี บ้างก็บอกว่าหลาย ๆ ตำแหน่งที่เข้ามาประชุมคณะกรรมาธิการบางทีก็มาแค่ตัว ไม่ได้พูดอะไรเลย ไม่ได้แสดงความคิดเห็นอะไรเลย เป็นปี ๆ อย่างนี้ก็มีเหมือนกัน</w:t>
      </w:r>
    </w:p>
    <w:p>
      <w:pPr>
        <w:pStyle w:val="BodyText"/>
      </w:pPr>
      <w:r>
        <w:t xml:space="preserve">(คุณวัฒนะ) หลายคนเข้ามาถ่ายรูป ถ่ายรูปที่ประชุม ถ่ายรูปกับเอกสารประชุม แล้วก็ไปโพสต์ว่ตัวเองเข้าประชุม</w:t>
      </w:r>
    </w:p>
    <w:p>
      <w:pPr>
        <w:pStyle w:val="BodyText"/>
      </w:pPr>
      <w:r>
        <w:t xml:space="preserve">(คุณธีรพงศ์) นะครับที่รัฐสภา เรื่องนี้ก็ทำให้คุณประเสริฐ บุญเรือง สมาชิกกิจการผู้แทนราษฎรนะครับ อยากจะขอไปทางรัฐสภา ให้มีการเรียกแล้วก็เชิญนะครับ ในส่วนคณะกรรมาธิการสามัญทั้ง 35 คณะ เข้ามาหารือกันหน่อยนะครับ เรื่องของการแต่งตั้งบุคคลต่าง ๆ เข้ามาทำหน้าที่กรรมาธิการทั้ง 35 คณะนะครับ โดยคุณประเสริฐ บุญเรือง ประะานคณะกรรมาธิการประธานผู้แทนราษฎร ที่มีการเผยแพร่คลิปเสียงบุคคลเรียกรับเงิน คุณวรัตน์พล วรัทย์วรกุล หรือบอสพอลนะครับ ผู้ก่อตั้ง CEO The iCon Group เพื่อแลกกับการเคลัยร์ไม่ให้ถูกตรวจสอบกับคณะกรรมานะครับ ว่ายอมรับว่าประเด็นที่เป็นปัญหา และสนับสนุนให้มีการตรวจสอบในเรื่องดังกล่าว อย่างไรก็มี คณะกรรมาธิการจะมีหน้าที่และอำนาจตรวจสอบตามคณะการประชุมสภา แต่ตนมองว่าควรทำให้เกิดผลเป็นรูปธรรมผ่านการร่วมพูดคุยกันระหว่างคณะกรรมาธิการทั้ง 35 คณะ โดย นายวันมูหะหมัดนอร์ มะทา ประธานสภาผู้แทนราษฎรควรเชิญประธานคณะกรรมาธิการของสภานะครับ หารือกัน เพื่อกำหนดแนวทางหรือข้อปฏิบัติการแต่งตั้งบุคคลภายนอกให้ต่าง ๆ ในกรรมาธิการ เช่น ที่ปรึกษาเลขานุการ คณะกรรมาธิการ เป็นต้นนี่นะครับ นอกจากนั้นแต่บะคณะนี่ ก็ควรมีการตรวจสอบบุคคลให้ดำรงตำแหน่งต่าง ๆ ตั้งแต่ประวัติและคุณสมบัติส่วนบุคคล คุณประเสริฐบอกด้วยนะครับ ว่าคนไม่ทราบข้อเท็จจริงว่าเกิดขึ้นในคณะกรรมาธิการอะไรที่เขามีการอ้างถึงนี่ครับ ก็เป็นบุคคลใดที่เกี่ยวข้องในกรรมาธิการหรือไม่ ถ้าเป็นบุคคลภายนอกต้องเข้มงวด แล้วก็กวดขัน ไม่ให้ใช้ตำแหน่งที่ได้ไปเรียกรับผลประโยชน์ ซึ่งก็ยอมรับว่ามีประเด็นปัญหาเช่นนี้กเิดขึ้นมาแล้ว ทั้งนี้หากกรณีที่เกิดขึ้นนะครับ มีคนที่ได้รับผลกระทบ มีความเดือดร้อนสามารถที่จะยื่นเรื่องให้กับกรรมาธิการรัฐสภาตรวจสอบได้ ส่วนกรณีที่บุคคลที่ถูกแต่งตั้นในกรรมาธิการมีปัญหา ควรโทษประธานกรรมาธิการ ในแง่จริยธรรมหรือไม่นะครับ คุณประเสริฐบอกด้วยนะครับ ว่าอาจไม่ถึงจริยธรรม เพราะเป็นนามธรรมเกินไป แต่ขอเรียกร้องถามหาจิตสำนึกแทนการคาดโทษนะครับ</w:t>
      </w:r>
    </w:p>
    <w:p>
      <w:pPr>
        <w:pStyle w:val="BodyText"/>
      </w:pPr>
      <w:r>
        <w:t xml:space="preserve">(คุณวัฒนะ) ประเด็นของดิ ไอคอน กรุป นี่ครับ ทำให้ประชาชนติดตามข่าสมากขึ้นนะครับ เนื่องจากต้องการทราบว่าตอนจบจะเป็นอย่างไร แต่กระบวนการต่าง ๆ นี่คุณผู้ชมที่เกิดขึ้นทางด้านกฎหมาย อีกเยอะนะครับ ในส่วนของสภาเอง การประชุมของสภาผู้แทนราษฎรผมเชื่อว่าวันนี้สื่อต่าง ๆ ของสภา จะไปเกาะติดอย่างน้อย 2 ห้องประชุม คณะกรรมาธิการปราบปรามและป้องกันการฟอกเงิน สภาผู้แทนราษฎรนี่นะครับ โดยมี สส. เลิศศักดิ์ จากทางพรรคเพื่อไทยจังหวัดเลย วันนี้ได้เชิญผู้ที่เกี่ยวข้องมาหารือกัน เรื่องที่เกี่ยวข้องกับ The iCON Group นี่แหละครับ สส. เลิศศักดิ์ พัฒนชัยกุล สส. จากพรรคเพื่อไทย ในฐานะประธานคณะกรรมาธิการและปราบปรามของสภาผู้แทนราษฎร ได้ให้สัมภาษณ์ถึงคลิปเสียงของชายคนหนึ่ง อ้างว่าเป็นกรรมาธิการรับเรียกเคลียร์ The iCon Group นี่นะครับ บอกตัวเองยืนยันชัดเจนว่า กรรมการ ปปง. ทำทุกเรื่องอย่างตรงไปตรงมา ไม่มีการทำอะไรให้ประชาชน ฃเดือดร้อนไม่เคยเจรจาต่อรอง ไม่เคยมีปรากฏการณ์ในกรรมาธิการคณะนี้ ชุดนี้แหละครับ ส่วนกรณีที่มีคนเข้ามาติดต่อเข้ามาขอเคลียร์เพื่อไม่ให้พิจารณาเรื่องของ The iCon Group หรือไม่อย่างไร สส. เริศศักดิ์ นะครับ คณะกรรมาธิการกล่าวว่าไม่มีนะครับ วันนี้วันที่ 16 ตุลาคม จะพิจารณาเรื่องนี้ โดยเบื้องต้นมีความผิดปกติอย่างแน่นอน ประชาชนเดือดร้อนเป็นจำนวนมาก เพราะฉะนั้น กรรมาธิการคงจะหาข้อมูลเตีรยมไปด้วย และติตามต่าง ๆ เรื่องที่เป็นเจ้าหน้าที่ของรัฐจะดำเนินการเรื่องนี้อย่างไร จะดำเนินการอย่างไรต่อไป เป็นเครื่องพิสูจน์ว่าไม่ได้มีใครมาล็อบบี้หรือเจรจาอะไรได้นะครับ ถัดมา สส. เริศศักดิ์ยังได้กล่าว ดิ ไอคอน กรุป ของประชาชนเป็นจำนวนมาก บอกว่าเป็นบทเรียนสำคัญของคนที่จะลงทุน หรือมาซื้อสินค้า รวมไปถึงการเข้าสู่ธุรกิจแบบนี้ต้องดำเนินการเอาผิดผู้ที่ประสงค์ไม่ดีกับประชาชนออกมา ล่าสุดมีคนแอบอ้างหรือเมื่อถามว่ามีการแอบอ้างว่าเป็นคณะกรรมาธิการ เป็นการต้มตุ๋นหรือไม่ สส. เลิศศักดิ์ กล่าวว่าคงทำนองนั้นแหละครับ หากคลิปเสียงนี้เป็นความจริงถือว่าเป็นนักฉวยโอกาศ ไมไ่ด้มีตำแหน่งอะไรใหญ่โต เป็นแค่นักต้มตุ๋นธรรมดา บางคนก็สังเกตคนที่มีคลิปเสียงนี่ หน้าคุ้น ๆ เหมือนเคยมาเดินในสภานะครับ ก็พูดกันเมื่อวานนี้ ผมก็ได้ยินแบบนี้นะครับ มีความเสียหาย และมีมูลค่าของความเสียหายจำนวนมาก และมีต่าง ๆ นี่ผิดไปหรือล่าช้าเกิดไปหรือไม่ ตอนนี้ประธานคณะกรรมาธิการกล่าวว่าขณะนี้กำลังตรวจสอบนะครับ กำลังรับแจ้งความ การดำเนินคดีต้องมีหน่วยงานหรือใครเข้าไปดพำเนินการแบบกลุ่มนะครับ หรือต้องมีการดำเนินคดี และกำลังพิจารณาว่าใครจะออกมาดำเนินการ ส่วนจะเชิญดาราที่เกี่ยวข้องเข้ามาหรือไม่ อย่างไร ต้องเผชิญหลายส่วนงานเลยทีเดียวที่เชิญมาด้วยได้เขามาชี้แจง พูดคุยกัน อาจจะไม่จบครั้งเดียวอย่างแน่นอนนะครับ</w:t>
      </w:r>
    </w:p>
    <w:p>
      <w:pPr>
        <w:pStyle w:val="BodyText"/>
      </w:pPr>
      <w:r>
        <w:t xml:space="preserve">(คุณธีรพงศ์) ขยับไปที่ฝากฝั่งของวุฒิสภากันบ้างนะครับ ก็มีความคิดความเห็นเกี่ยวกับ rhด้วยเหมือนกัน กับคุณอังคนา การเมืองของวุฒิสภา ก็บอกเหมือนกันเรื่องต้องคณะกรรมาธินี่แหละนะครับ ถ้าเป็นคณะกรรมาธิการสามัย มี 35 คณะนะครับ สว. คณะ นะครับ อันนี้คือจะมีเฉพาะสมาชิกรัฐสภา แต่ว่าถ้าเป็นวิสามัญมีคนนอกเข้ามาด้วย แล้วมีตำแหน่งต่าง ๆ เยอะมาก ตำแหน่งคณะกรรมาธิการวิสามัญ มีหลายคณะนะคุณวัฒนะ ทั้งฝั่ง สว. ก็มีหลายคณะ ฝั่ง สส. ก็หลายคณะ นี่ยังไม่รวมคณะอนุฯ ย่อย ๆ ลงไปอีกนะครับ เรื่องนี้ก็เป็นที่มาให้คุณอังคนา ว่าเรื่องนี้ต้องมีการตรวจสอบนะครับ การต้องกรรมาธิการ ในแต่ละคณะนี่ ในขณะที่จะมีคนนอกเรียกรับผลประโยชน์ หลังเอาพรรคพวกเข้ามาทำงาน แต่ไม่ได้ทำงานนี่นะครับ คุณอังคนา นีละไพจิตร นะครับ ในฐานะประธานกรรมาธิการกของประชาชน สิทธิมนุษยชน สิทธิเสรีภาพ และการคุ้มครองผู้บริโภควุฒิสภานะครับ หลังจากที่มีผู้เสียหายจำนวนมากร่วมลงทุนกับ The iCon Group ว่ามีการใช้ช่องโหว่ขจองกฎหมายในการดำเนินการแล้ว ทำให้เกิดผลกระทบต่อประชาชนจำนวนมาก เนื่องจากสำนักงานคณะกรรมการคุ้มครองผู้บริโภค ระบุว่าผู้ได้รับผลกระทบไม่ได้เป็นผู้เสียหาย ไม่ได้เป็นผู้ที่ ศคบ. ตหรือจะเป็นกรณีของกฎหมายขายตรง ดังนั้น คณธกรรมาธิการจะหารือและตรวจสอบในเรื่องนี้ โดยจะต้องเชิญผู้เสียหายแล้วผู้ที่เกี่ยวข้องเข้ามาให้ข้อมูลนะครับ สำหรับรณีที่มีคลิปเสียง Lobby และอ้างจะล็อบบีคณะกรรมาธิการนั้น ตนนี่ได้ยินคลิปดังกล่าวแล้ว โดยมีกรรมาธิการนั้นมีทั้งกรรมาธิการของ สส. และกรรมาธิการของ สว. แต่กรรมาธิการวิสามัญอาจจะเป็นคนภายนอกได้ และสามารถที่จะมีที่ปรึกษา ผู้ชำนาญการ นักวิชาการที่เป็นบุคคลภายนอก และบางคนนี่ เขาบอกว่าก็ต้องการที่จะเข้ามานะครับ แม้ว่าจะมีตำแหน่งที่จะมีทั้งค่าตอบแทน หรือบางตำแหน่งไม่มีค่าตอบแทนก็ตาม โดยบางคนอาจเข้ามาโดยไม่มีค่าตอบแทน ไม่มีประชุมนะครับ ไม่เคยพูด ไมมีความคิดเห็นอะไรเลย ซึ่งกรณีแบบนี้นี่รัฐสภาสมควรที่จะมีการตรวจสอบการแต่งตั้ง ในตำแหรชน่งต่าง ๆ ไม่ว่าจะเป็นตำแหน่งที่มีค่าตอบแทนหรือไม่มีค่าตอบแทนนี่นะครับ โดยเมื่อเป็นตำแหน่งที่เกี่ยวข้องกับรัฐสภา ก็ควรมีการตรวจสอบ ไม่ควรเกรงใจกัน ไม่ใช่เอาพรรคพวกตัวเองเข้ามา เพื่อพิมพ์นามบัตร มีตำหน่ง เพื่อเดอินตาม สส. เดินตาม สว. แล้วจะเป็นความชอบธรรมที่จะทำอะไรก็ได้ เรื่องนี้เป็นเรื่องที่สำคัญนะครับ ที่คุณอังคนาบอกว่าต้องมีการตรวจสอบอย่างจริงจังด้วยนะครับ ก็เป็นประสบการณ์ความคิดเห็นของคุณอังคณานะครับ เห็นในส่วนของผู้ที่มาเดินในสภาเป็นจำนวนมาก มาประชุมสภาหรือไม่ มาประชุมแล้วนะ มีบัตรแล้วนะ และถ่ายรูปบัตรไปแชร์ไปว่าสามารถทำโน่นทำนี่ได้ ก็ต้องบอกว่าเป็นการแอบอ้างพอสมควรนะ</w:t>
      </w:r>
    </w:p>
    <w:p>
      <w:pPr>
        <w:pStyle w:val="BodyText"/>
      </w:pPr>
      <w:r>
        <w:t xml:space="preserve">(คุณธีรพงศ์) ครับ ก็มีหลายคนที่มีกรณีแบบนี้เกิดขึ้น ทั้งฝั่ง สว. และสส. ด้วย อย่างที่บอกไปว่า จริง ๆ แล้ว ไม่แน่ใจเหมือนกันว่าที่เข้าร่วมประชุมนี่ ได้แสดงความคิดความเห็นได้เต็มที่หรือยัง</w:t>
      </w:r>
    </w:p>
    <w:p>
      <w:pPr>
        <w:pStyle w:val="BodyText"/>
      </w:pPr>
      <w:r>
        <w:t xml:space="preserve">(คุณวัฒนะ) คุณผู้ชมครับ อีกหนึ่งท่านที่อย๔ู่ในสภา และทุก ๆ ครั้งที่บอกก็จะเป็นสัญญาณบอกไปว่าหลังจากนี้รัฐบาลจะทำอะไร ความเคลื่อนไหวในสภาจะมีอะไรบ้าง ไปกันที่ประธานวิปรัฐบาล คุณวิสูตร ชัยอรุณ มีการประชุมในส่วนของวิปรัฐบาล ผู้แทนราษฎรจะมีเรื่องของระเบียบวาระการนิรโทษกรรมเข้ามาหรือไม่ อีกหนึ่งเรื่องก็มีการถามเหมือนกัน The iCon จะมีการตรวจสอบอย่างไร โดยเฉพาะคลิปเสียงที่เกิดขึ้นขณะนี้ ไปฟังการเปิดเผยนะครับ ของคุณวิสุทธิ์ ไถึงการประชุมสภาผู้แทนราษฎร บอกว่ายังจะไม่มีการพิจารณาในรายงานนะครับ ของคณะกรรมการวิสามัญ ศึกษาการตรากฎหมายนิรโทษกรรม บอกว่าไม่ได้รับจดหมายการประสานจากประะานสภาผู้แทนราษฎร ว่าจะเอาวาระเข้าสู่การประชุม ต้องฟังพรรคการเมืองในวิปก่อนนะคราับ ต้องมีการประชุมหารือ พูดคุยกัน ว่าจะเอาวาระไหน เข้าที่ประชุมของรัฐสภา ส่วนวันพฤหัสบดีที่ 24 ตุลาคมนี้ จะงดการประชุมสภาหรือไม่ เนื่องจากเป็นการประชุมต่อวันหยุดนายวิสุทธิ์ ไชยณรุณ 24 ตุลาคม นี้ ไม่งดการประชุมสภา ในวันพฤหัสบดีที่ 24 และวันศุกร์ที่ 25 ตุลาคม ส่วนของฝ่ายค้่าน เตรียมจะยุติด่วน ไอคอน คุณวิสุทธิ์กล่าวว่า ต้องมาหารือกันก่อนนะ ภายในกันก่อน ส่วนเรื่องของแชร์ลูกโซ่นี่ จะเป็นอย่างไร ค่อยมาว่ากัน ส่วนเรื่องที่ปรากฏคลิปเสียงของ The iCon อาจจะเชื่อมโยงกับคณะกรรมาะิการผู้แทนราษฎรนั้น สภาต้องรวจอย่างจริงจังนะครับ และควรจะส่งต้องให้ตำรวจดำเนินการ สภาแห่งนี้ เป็นสถานที่ศักดิ์ศิาย์ เป็นการตรวจสอบรัฐบาล ใครมาหากินในรัฐสภาต้องจัดการให้หมดนะครับ นี่คือเสียงเข้ม ๆ ของคุณวิสุทธิ์ ที่ได้มีการพูดคุยกับพี่น้องสื่อมวลชนในสภานะครับ</w:t>
      </w:r>
    </w:p>
    <w:p>
      <w:pPr>
        <w:pStyle w:val="BodyText"/>
      </w:pPr>
      <w:r>
        <w:t xml:space="preserve">(คุณธีรพงศ์) ย้ำว่าวันนี้คณะกรรมาธิการของ ปปง. ของสภาผู้แทนราษฎร ได้เรียกผู้ที่เกี่ยวข้องกับ The iCon Group เข้ามาหารือนะครับ คณะกรรมาธิการการคุ้มครองผู้บริโภค ก็ได้มีการพูดคุเหมือนกันกับคุณที่มีความเกี่ยวข้องกับ The iCon Group ในชว่งหน้าครับ</w:t>
      </w:r>
    </w:p>
    <w:p>
      <w:pPr>
        <w:pStyle w:val="BodyText"/>
      </w:pPr>
      <w:r>
        <w:t xml:space="preserve">[เสียงดนตรี]</w:t>
      </w:r>
    </w:p>
    <w:p>
      <w:pPr>
        <w:pStyle w:val="BodyText"/>
      </w:pPr>
      <w:r>
        <w:t xml:space="preserve">[เสียงโฆษณา]</w:t>
      </w:r>
    </w:p>
    <w:p>
      <w:pPr>
        <w:pStyle w:val="BodyText"/>
      </w:pPr>
      <w:r>
        <w:t xml:space="preserve">[เสียงดนตรี] เรียกได้ว่าช่วงนี้ก็เป็นหน้าที่ของรัฐสภานะครับ ที่อาจจะต้องมีการเรียกและเชิญบุคคลที่เกี่ยวข้องกับ ถึงเรืที่เกิดขึ้นกับ The iCon Group กับพี่น้องประชาชน เพราะมันเกิดกับพี่น้องประชาชน สภาก็เหมือนเป็นตัวแทนของประชาชน พูดคุยกับการแก้ปัญหาที่เกิดขึ้นด้วย ก็เป็นหน้าที่และอำนาจของคณะกรรมาธอิการผู้แทนราษฎรนะครับ ได้รับเรื่องร้องเรียน ในอดีตเรื่องนี้มีเยอะนะครับ เรื่องของการขายตรง ตลาดแบบตรง หรือว่าแชร์ลูกโซ่ เกิดขึ้นกับสังคมไทย แล้วก็กระทบกับพี่น้องประชาชน โดยเฉพาะเงินในกระเป๋า</w:t>
      </w:r>
    </w:p>
    <w:p>
      <w:pPr>
        <w:pStyle w:val="BodyText"/>
      </w:pPr>
      <w:r>
        <w:t xml:space="preserve">(คุณธีรพงศ์) เกิดขึ้นมาบางบริษัทนี่ เหมือนจะใช่ ใช่หรือเปล่านะ มีความใกล้เคียงกันนะ อาจจะเป็นการเลี่ยงบาลี ใช้วิธีการที่แยบยลกันไปนะครับ โดยคณะกรรมาธิการการคุ้มครองผู้บริโภคเห็นว่าจะมีการเชิญผู้ที่เกี่ยวข้องกับ The iCON Group มาชี้แจงในเรื่องนี้ ด้วยคุณบุญยิ่ง นิติกาญจนา ผู้บริโภค ให้สัมภาษณ์นะครับ ตรวจสอบกรณี The iCon บอกว่ากรณีนี้เป็นเรื่องใหญ่มากในสังคม ทำให้ตัวแทนทั้งหมดในคณะกรรมาธิการ ประชุมกันว่าจะนำเรื่องนี้นำมาพูดคุยหารือและช่วยประชาชนที่ได้รับผลกระทบ ส่วนผลการตรวจสอบนะครับ กรณี The iCon Group ที่มีคนร้องตั้งแต่สมัยสภาที่แล้ว จากการตรวจสอบเป็นอย่างไรบ้าง ผู้สื่อข่าวถามไปนะครับ คุณบุญยิ่งบอกนะ ว่าตนให้เจ้าหน้าที่ตรวจสอบผลการประชุมแล้ว พบว่ามีผู้ร้องเรียนเข้ามาในกรรมาธิการ แล้วก็มีการนำเรื่องสู่ชั้นอนุกรรมาธิการ ก็ได้มีมติให้ สคบ. เป็นผู้เจรจาซึ่งจบไปได้ด้วยดีนะครับ ส่วนการเชิญหน่วยงานที่เกี่ยวข้องมาในวันพรุ่งนี้นะครับ คุณบุญยิ่งบอกว่า ได้ออกหนังสือเชิญไปแล้ว แล้วก็จะต้องมีการพูดคุยเรื่องนี้อย่างจริงจัง เนืองจากเป็นเรื่องที่ประชาชนได้รับความเดือดจะชักช้านี่ไม่ได้นะครับ บอกว่าจะปล่อยข้ามวันไป โดยที่ในวันพรุ่งนี้ไม่ได้ทำอะไรเลยนี่ไม่ได้เลยจริง ๆ นะครับ โดยตนได้เชิญหน่วยงานที่เกี่ยวข้อง และ The iCon มาพูดคุยนะครับ ทางด้านของคุณ ฉลาด ขามช่วง จังหวัดร้อยเอ็ด พรรคเพื่อไทย ในฐานะกรรมการคณะกรรมการป้องกันการทุจริตและประพฤติมิชอบ เปิดเผยบอกนะครับว่าจะหยิบยกประเด็น The iCon นะครับ เรื่องของคลิปเสียงที่มีการอ้างเคลียร์กรรมาธิการเพื่อเรียกรับผลประโยชน์ ซึ่งบอสพอล ยอมรับนะครับ ว่าเป็นเสียงของตนเองจริง ๆ ว่ามีเจ้าหน้าที่ทำการทุจริตหรือไม่ และเสียงในคลิปดังกล่าวเป็นเสียงของบุคคลใดที่เรียกรับผลประโยชน์ ในที่ประชุมคณะกรรมาธิการด้วยนะครับ // พักเรื่องความเสียหที่เกี่ยวข้องกับบริษัท The iCon Group มาที่ความเสียหายจากอุทกภัย น้ำป่าไหลหลาก ดินโคลนถล่มนะครับ เจอเหตุการณ์ที่ไม่เคยเจอมาก่อน คุณธีรพงศ์บ้านนี่ก็จะอยู่ทางภาคเหนือ ก็จะเห็นอยู่แล้ว ว่าจะมีภูเขาสูง ฝนตกหนัก น้ำก็จะไหลมา แต่ครั้งนี้มันหนักจริง ๆ นะครับ</w:t>
      </w:r>
    </w:p>
    <w:p>
      <w:pPr>
        <w:pStyle w:val="BodyText"/>
      </w:pPr>
      <w:r>
        <w:t xml:space="preserve">(คุณธีรพงศ์) น้ำป่าภาคเหนือมันไม่เหมือนน้ำท่วมภาคกลางนะครับ ภาคเหนือนี่คือจะเป็นน้ำจากดอย จากภูเขา เป็นน้ำสีน้ำตาลเข้ม ๆ เลย ไหลมาที คือ แรง เร็ว มาไว ไปไว แต่เชียงราย กับเชียงใหม่ รอบนี้ คือ ช้าพอสมควรนะ ไม่เหมือนเดือนก่อน ๆ ที่ผ่าน ๆ มา เรื่องนี้ เรื่องของการเยียวยา จ่ายเงินให้กับพี่น้องประชาชน นี่นะครับ ไปฟังการเปิดเผยของหัวหน้าพรรคประชาชน คุณณัฐพงษ์ เรืองปัญญาวุฒิ บอกว่า มีขั้นตอนที่ง่ายกว่านี้ อยากจะให้รัฐบาลนำเรื่องของเทคโนโลยีมาใช้ มาเชื่อมโยงกับในส่วนของ GISTDA นี่นะครับ และนายกใช้ Geocoding ช่วยในการเยียวยาให้กับพี่น้องประชาชนได้โดยเร็ว การเปิดเผยของคุณณัฐพงษ์ เรืองปัญญาวุฒิ สส. แบบบัญชีรายชื่อ ในฐานะหัวหน้าพรรคประชาชน หัวหน้าฝ่ายค้านในสภา ได้กล่าวถึงกรณีรัฐบาลประชาสัมพันธ์ผลกระทบจากเหตุการณ์นำท่วม รีบไปขอหนังสือ ที่บอกว่าเป็นหนังสือรับรองผู้ประสบภัย หรือการปกครองส่วนท่องหรือ อปถ. บอกว่าเรื่องนี้เป็นเรื่องที่ดี ที่รัฐพยายามสื่อสารกับประชาชน การเยียวยา หลีกเลี่ยงการตกสำรวจ การเยียวยาต่าง ๆ ปัญหาสำคัญตอนนี้ที่เกิดขึ้น ก็คือการเยียวยาผ่านหนังสือรับรองผู้ประสบภัย อาจจะเพิ่มภาระให้กับประชาชนเกินควรนะครับ ที่จะเป็น เมื่อแทบกับความลำบากของประชาชนประสบภัยที่เผชิญอยู่แล้ว นอกจากนั้นนะครับ ประชาชนต้องไปขอหนังสือรับรองจาก ปอท. จะมีการพูดถึงการประชาคมระดับหมู่บ้าน ต้องมีการรอรับภัยพิบัติระดับอำเภอ ีระดับจังหวัด ระยะเวลากำหนดไว้ยาวนานถึง 90 วันเลยทีเดียวนะครับ ทั้งนี้ สส. ณัฐพงษ์ ย้ำว่า ถึงเวลาแล้วที่จะนำเทคโนโลยีGO Coding นะครับ มาเป็นข้อมูลพื้นฐานในเยียวยาให้กับปนะชาชน โดยทางรัฐบาบล สามารถมช้ภาพถ่ายดาวเทียมจากสำนักงานพัฒนาเทคโนโลยีอวกาศและภูมิสารสนเทศ หรือที่เราเรียกติดปากกันว่า Gisda มาซ้อนกับข้อมูลบ้านเลขที่ตามพิกัดต่าง ๆ ในแผนที่โลก ซึ่งประเทศไทยมีการใช้ระบบนี้ในการใช้การไฟฟ้า การประปา ไปรษณีย์ไทย และมีข้อมูลของพิกัดของบ้านอยู่แล้ว แต่ไม่เคยมีการนำมาใช้ การจัดการเยียวยาน้ำท่วมอย่างเต็มรูปแบบในอนาคตได้ครับ รัฐบาลสามารถนำข้อมูลพื้นฐานต่าง ๆ เหล่านี้ มาเยียวยาใช้เงินชดเชยต่าง ๆ ให้กับพี่น้องประชาชนอยู่แล้วแอปพลิเคชันที่ชื่อว่าทางรัฐ หรือประชาชนเข้าไปกดขอ ถ้าตรวจสอบข้อมูลแล้วตรงกับข้อมูล Coding แล้วตรงกับข้อมูลกันแบบนั้นเลยนะครับ หรือจะจจ่ายเป็นบา่งส่วนก็พอเพื่อความรวดเร็วและช่วยเหลือทันการของผู้ที่ประสบถัย อย่างไรก็ตามนะครับ สส. ณัฐพงษ์ ย้ำว่า หวังเป็นอย่างยิ่งว่ารัฐบาลเองนำโดยนายกรัฐมนตรีจะรับข้อเสนอไปพิจารณา เช่นเดียวกับก่อนหน้านี้ ที่ตนเสนอมา ที่เกี่ยวข้องกับเที่ยวเมืองน้ำลด ให้สินเชื่อที่ชื่อว่า Solf Loaแก่ภาคเอกชนที่ได้รับผลกระทบ ซึ่งยินดีที่รัฐบาลได้ขยับนโยบายโดยตรงตามข้อเสนอเรา บางอย่างที่ชื่อว่าแอ่วเหนือคนละครึ่ง ในขณะนี้และจะมีความแตกต่างกันไปบ้าง แต่ขอให้สนับสนุนเพื่อให้เกิดการฟื้นฟูทางเศรษฐกิจต่าง ๆ เพื่อฟื้นฟู ให้โดยเร็วต่อไปด้วยนะครับ</w:t>
      </w:r>
    </w:p>
    <w:p>
      <w:pPr>
        <w:pStyle w:val="BodyText"/>
      </w:pPr>
      <w:r>
        <w:t xml:space="preserve">(คุณธีรพงศ์) ขยับไปเรื่องของคดีตากฝบกันบ้างนะครับล อีกแค่ 10 วัน คดีก็จะสิ้นสุดอายุความ ทั้งนี้หลายฝ่ายก็พยายามจะตามตัวผู้ที่เกี่ยวข้องในคดีมารับทราบ มารับโทษนะครับ ที่เกิดขึ้นนะครับ ต้องบอกว่าเรื่องนี้มีความคิดความเห็นจาก สส. พรรคประชาชนก็บอกนะครับว่า รัฐบาลควรจะแสดงความจริงใจกันสักหน่อยนะครับ หาผู้ที่เกี่ยวข้องในคดีตากใบมาดำเนินคดีนะครับ ในกรณีของ พลเอก พิศาล วัฒนวงษ์คีรี ยื่นหนังสือลาออกจาก สส. เพื่อไทย นี่ถือเป็นการรับผิดชอบเบื้องต้นนะครับ คุรณัญวุฒบัวประทุม สส. บัญชีรายชื่อ พรรคประชาชน กล่าวถึงเรื่องพลเอก สมาชิกสภาแบบบัญชีรายชื่อพรรคเพื่อไทย ลาออกจากสมาชิกพรรคเพื่อไทยว่าแม้จะไม่มช่เรื่องของสภาโดยตรง แต่เป็นเรื่องของสมาชิกสภาผู้แทนราษฎร ภาคใต้ เรื่องนี้เป็นการวัดความจริงใจของรัฐบาลกันมาตลอด 20 ปี ในการนำตัวผู้ต้องหามาดำเนินคดี เพื่อทวงความยุติธรรมให้ปรชะชาชนมากน้อยแค่ไหน ซึ่งการลาออกไม่ได้ส่งผลต่อการดำเนินคดี และการลาออกไม่ได้ส่งผลต่อการทำงานของเจ้าหน้าที่ของรัฐ ไม่ได้ส่งผลในการทำหน้าที่ประสานขอตัวมาลงโทษ ซึ่งการประชุมธรรมธิการ การกฎหมาย และสิทธิมนุษยชน สภาผู้แทนราษฎร ก็ทราบว่าผู้ต้องหา 2 ใน 6 คน หนีออกนอกประเทศไปแล้วนะครับ ไปอยู่ที่ญี่ปุ่น อังกฤษ และมีความสัมพันธ์อันดีกับไทย และมีกฎหมายการส่งตัวผู้ร้ายข้ามแดนด้วย จึงอยากจะเห็นความพยายามมากที่สุด ของรัฐสภาไทยนะครับ ในการนำตัวของผู้ถูกดำเนินคดีมาลงโทษ แต่อย่างไรก็ตามมองว่าการลาออกของพลเอก พิศาล เป้นการรับผิดชอบเบื้องต้น ซึ่งไม่แน่ใจว่าเกิดขึัาจากความจริงใจที่อยากจะแก้ปัญหานี้ หรือดำเนินการตามคำแนะนำของใคร คุณณัฐวุฒิยังบอกเพิ่มเติมนะว่าขอเรียกร้องในฐานะวิปฝ่ายค้านนะครับ ขอให้รัฐบาลมีความจริงใจ เพราะคดีตากใบ เป็นเรื่องของผู้เสียหาย หรือผู้เสียหายแต่ คือ ความเชื่อมั่นนะครับ ของประชาชนใน 3 จังหวัดชายแดนภาคใต้ ส่วนกรณีพรรคเพื่อไทยมองว่ากรณีนี้เป็นเรื่องส่วนบุคคล ดังนั้น การลาออกถิอเป้นการปัดความรับปิหรือไม่ ประเด็นนี้คุณณัฐวุฒิ บอกนะครับ ว่าเรื่องนี้ไม่ใช่เรื่องของตัวบุคคล หรือพรรคการเมืองใดพรรคการเมืองหนึ่ง แน่นอนว่าความรับผิดชอบส่วนบุคคลเกิดขึ้นด้วยการลาออก แต่ไม่รู้ว่าต้องการแก้ไขทงการเทิอวสถานการณ์ทางการเมืองหรือว่าจะแก้ไขปัญหาทางการเมืองหรือไม่ จึงอยากจะเรียกร้องไปยังรัฐบาลไทยนะครับ อยากเห็นความมุ่งมั่นตั้งใจมากกว่านี้ ในการนำตัวผู้ถูกดำเนินคดี มาเข้าสู่กระบวนการยุติธรรม อย่างน้อยเพื่อส่งสารถึงคนจังหวัดชายแดนภาคใต้ ว่าได้พยายามถึงที่สุด แต่ในความเป็นพรรคการเมืองสำหรับพรรคเพื่อไทยคงมีคำตอบต่อคนที่เลือกท่านต่อเรื่องที่เกิดขึ้น พรรคประชาชนในฐานะวิปฝ่าลยตจะใช้กลไกติดตามเรื่องนี้ คืนความเป็นธรรมให้กับประชาชน ทั้งเรื่องของการสนับสนุนการดำเนินคดีที่ศาลจังหวัดนราธิวาส กลไกผ่านคณะกรรมาธิการนะครับ ในคณะต่าง ๆ ของสภา การตั้งกระทู้ถามในที่ประชุมสภาผู้แทนราษฎร แต่เนื่องจากรัฐบาลก็เพิ่งเข้ามารับตำแหน่งได้เพียงไม่นานนะครับ ฝ่ายค้านจะไม่มีการยื่นขอเปิดอภิปรายทั่วไป และอภิปรายไม่ไว้วางใจ ในสมัยการประชุมนี้ แต่จะขอการยื่นของเปิดอภิปรายในสมัยประชุมหน้า ซึ่งก็จะมีการนำเรื่องนี้เป็น 1 เรื่องที่จะนำอภิปรายต่อรัฐบาลนะครับ คุณณัฐวุฒิยังบอกเพิ่มเติมว่าคดีตากใบ ไม่ได้เริ่มต้นโดยรัฐ แต่เป็นประชาชนที่ยื่นฟ้องต่อศาลเอง เหตุการณ์นี้สะท้อนไปถึงความคิดของรัฐบาลในขณะนั้น และรัฐสภาไทย ที่ต้องการจะในการแก้ปัญหา 3 จังหวัดชายแดนภาคใต้ที่ใหญ่ไปกว่าความรับผิดชอบทางกฎหมาย ส่วนเจ้าหน้าผิดชอบนะครับ ติดตามตัวผู้กระทำความผิดในคดีที่หมดอายุความ ต้องมีความผิด ฐานละเว้นการปฏิบัติหน้าที่หรือไม่ คุณณัฐวุฒิบอกว่าต้องรอถึงวันนั้นก่อน ตั้งแต่วันนี้จนถึง 25 ตุลาคม ก็ยังอยากเห็นความพยายามให้มากที่สุดครับ</w:t>
      </w:r>
    </w:p>
    <w:p>
      <w:pPr>
        <w:pStyle w:val="BodyText"/>
      </w:pPr>
      <w:r>
        <w:t xml:space="preserve">(คุณวัฒนะ) ยังอยู่ที่ประเด็นที่เกี่ยวข้องกับคดีตากใบ เมื่อ 20 ปีที่ผ่านมานะครับ ล่าสุดคุณกัณวีร์ สืบแสง สส. พรรคเป็นธรรมนี่ ไปประชุมสหประชาโลก จะมีการพิจารณาเรื่องนี้เรื่องของการละเมิด เรื่องของมนุษยในเวทีการประชุมสมัชชาสภาโลกการเปิดเผยล่าสุดของคุณกัณวีร์ สืบแสง สมาชิกสภาผู้แทนราษฎรแบบบัญชีรายชื่อพรรคเป็นธรรม เปิดถึงการประชุมสหภาพหรือรัฐสภาโลก วันที่13-18 ตุลาคมนี้นะครับ ประเทศไทยเป็นสมาชิกของฝ่ายนิติบัญญัติ ร่วมแลกเปลี่ยนความร่วมมือต่าง ๆ ของรัฐบาลของระเทศต่าง ๆ ไม่สามารถทำงานได้ ร่วมกันในรูปแบบของกรรมธิการหลายอย่าง เป็นกรรมาธิการว่าด้วยการส่งเสริมกฎหมาย และมนุษยธรรมของประเทศ จึงเข้าร่วมการประชุมในปีนี้ มีการประชุมกรรมาธิการในหัวข้อที่เรียกว่า</w:t>
      </w:r>
      <w:r>
        <w:t xml:space="preserve"> </w:t>
      </w:r>
      <w:r>
        <w:t xml:space="preserve">“</w:t>
      </w:r>
      <w:r>
        <w:t xml:space="preserve">IHL</w:t>
      </w:r>
      <w:r>
        <w:t xml:space="preserve">”</w:t>
      </w:r>
      <w:r>
        <w:t xml:space="preserve"> </w:t>
      </w:r>
      <w:r>
        <w:t xml:space="preserve">หัวข้อปีนี้กล่าวถึงปมในประเทศซูดานและประเทศคองโก มีการหารือกฎหมาย เรื่องของความเป็นสงคราม ภาวะสงคราม ซึ่งทางกรรมาธิการที่มี 12 จะพิจารณาว่าจะลงพื้นที่ใดได้ ส่วนะครับ มีการกฎหมายการละเมิดมนุษยธรรม ในคดีตากใบ ที่กำลังจะหมดอายุความลง ยังได้มีการเปิดเผยว่าหัวข้อการประชุมกรรมาธิการ IHL จะมไ่สามารถเสนอสถานการณ์ภาคใต้ได้โดยตรง เพราะไม่ได้ยอมรับว่าเป็นภาวะสงความ แต่การใช้กฎอัยการศึกทั่วโลก ก็ถือเป็นภาวะสงคราม ติดตามสถาการณ์ในปัตตานี อยากจะแลกเปลี่ยนกับกรรมาธิการทั้ง 12 คนด้วยนะครับ เพราะว่าสถานการณ์ภาคใต้ของไทยยืดเยื้อมากกว่า 20 ปี แล้วโดยเฉพาะคดีตากใบจะหมดอายุนะครับ ในความต่าง ๆ 25 ตุลาคมนี้ และมี สส. ตกเป็นจำเลยหลบหนีในต่างประเทศด้วย ปิดท้าย สส. กัณวีร์ ยังเปิดเผยด้วยว่าประเทศไทยได้เสนอชื่อนางสาว สส. จากทางพรรคเพื่อไทย เป็นคณะกรรมาธิการสตรี และนายนพดล อินนา สว. นะครับ เป็นกรรมการเทคโนโลยีและวิทยาศษตร์ ได้รับความเห็นชอบ อาเซียน + 3 รัฐศาสตร์เอเชียแปซิฟิก รอรับผิดการยอมรับจากที่ประชุมของ ITU ก็เป็นเรื่องน่ายินดีที่ได้เข้าร่วมอีก 2 กรรมาธิการเลยทีเดียวครับ</w:t>
      </w:r>
    </w:p>
    <w:p>
      <w:pPr>
        <w:pStyle w:val="BodyText"/>
      </w:pPr>
      <w:r>
        <w:t xml:space="preserve">(คุณธีรพงศ์) คล้ายปมพื้นที่ขบี้ปมข่า่ววันน้ะนครับ ไปรู้จักหวยเกษียณว่าซื้อแล้วถ้าไม่ถูกนี่เก็บเป็นเงินออมได้</w:t>
      </w:r>
    </w:p>
    <w:p>
      <w:pPr>
        <w:pStyle w:val="BodyText"/>
      </w:pPr>
      <w:r>
        <w:t xml:space="preserve">(คุณวัฒนะ) เก็บเป็นเงินออมได้ แล้วก็พี่น้องประชาชนที่ไม่ได้อยู่ใน.. ต่าง ๆ นะครับ หวยเกษียณ สามารถที่เข้าไปกดคลิกได้ ในอนาคตหวยเกษียณนี่ ให้คุณผู้ชมดำเนินการอย่างไร เขามีเส้นทางอย่างไร ข่าวรัฐมนตรีช่วยว่าการกระทรวงการคลังนี่ คุณเรื่องนี้เป็นเส้นทางการออมของประชาชนในอนาคตกับพื้นที่ของเรา ไปติดตามกับผู้สื่อข่าวของเรา ในช่วงคลายปมพื้นที่ ขยี้ปมข่าวครับ</w:t>
      </w:r>
    </w:p>
    <w:p>
      <w:pPr>
        <w:pStyle w:val="BodyText"/>
      </w:pPr>
      <w:r>
        <w:t xml:space="preserve">[เสียงดนตรี]</w:t>
      </w:r>
    </w:p>
    <w:p>
      <w:pPr>
        <w:pStyle w:val="BodyText"/>
      </w:pPr>
      <w:r>
        <w:t xml:space="preserve">[เสียงดนตรี]</w:t>
      </w:r>
    </w:p>
    <w:p>
      <w:pPr>
        <w:pStyle w:val="BodyText"/>
      </w:pPr>
      <w:r>
        <w:t xml:space="preserve">(ผู้สื่อข่าว) หลังจากที่ประชุมมีมติเห็นชอบการออมทรัพย์ของการออมแห่งชาติ ผ่านโครงการฉลากสะสมทรัพย์เพื่อการออมเงินก่อนเกษียณหรือ หวยเกษียณ โดยมอบหมายให้กองทุนการออมแห่งชาตกอช. ดำเนินการแก้ไขเพิ่มเติม กอช. ส่วนที่เกี่ยวข้องเพื่อรองรับโครงการหวยเกษียณ หวยเกษียณ คือ สลากสะสมทรัพย์ ที่กระทรวงการคลังเปิดตัวขึ้น เพื่อส่งเสริมการออม โดยผสมผสานความชอบเสี่ยงดวงของคนไทย เข้ามาเป็นแรงจูงใจสำหรับหลักเกณฑ์ของหวยเกษียณ สามารถซื้อได้ดิจิทัล ผ่านแอปของ กอช. ใบละ 50 บาท ซื้อได้สูงสุดเดือนละ 3000 ออกรางวัลทุกวันศุกร์เวลา 17.00 น. รางวัลที่ 1 เป็นจำนวนเงิน 1 ล้านบาทจำนวน 5 รางวัล รางวัลที่ 2 จำนวนเงิน 1,000 จำนวน 10,000 รางวัล ผู้ถูกรางวัลจะสามารถถอนเงินได้ทันทีหากรางวัลออกไม่ครับ ทบไปงวดต่อไป ไม่ว่าจะถูกรางวัล หรือไม่ถูกรเงินที่ซื้อฉลากทุกบาทจะถูกเก็บเงินไว้ในบัญชีเงินออมของแต่ละบุคคลของ กอช. และจะสามารถถอนเงินคืนได้ ตอนอายุ 60 ปี เพื่อการออมทรัพย์รองรับการเกษียณ เงินในบัญชียังได้รับการรองรับ ผ่าน กอช. และหากผู้ฝากเงินไม่ถูกรางวัล เงินรางวัลจะถูกยกไปในงวดถัดไป และเงินต้นจะเงินออกในบัญชีผู้ฝากกับ กอช. สำหรับเงินลงทุนนี้ กอช. จะนำไปลงทุนที่มีความสเี่ยงต่ำและผลตอบแทนไม่สูไม่สูงมาก กองทุนการออมเงินแห่งชาติ แก้ไขพระราชบัญญัติกองทุนการออมแห่งชาติ จะเริ่มจำหน่ายได้ในช่วงต้นปี 2568 ในเฟสแรกจะมุ่งไปที่ 3 กลุ่มเป้าหมายบหลักได้แก่คนที่เป็นสมาชิก กอช. อยู่แล้ว แรงงานนอกระบบ ผู้ประกันตนตามมาตรา 40 ล่าสุด เลขาคณะกรรมาธิการกองทุนการออมกองทุนการออมแห่งชาติ หรือ กอช. ได้เปิดเผยความคืบหน้าสลากออมทรัพย์ เพื่อเงินเกษียน ว่า กอช. ได้เพิ่มเติมหลักเกณฑ์จากเดิม ผู้ซื้อหวยเกษียณนั้นเป็นที่มีผู้ที่มีอายุไม่ถึง 60 ปีซื้อนั้น ต่อเดือน ซื้อเท่าไรก็เก็บเท่านั้น ซึ่งส่วนนี้จะสะสมให้ครบ 10 ปี ถึงจะสามรถถอนมาได้ เข้าไป หากถูกรางวัลสามารถนำเงินไปขึ้นได้ทันที แต่ต้องรอนำเข้าการพิจารณาในชั้นของ กอท. กอช. ก่อนที่จะเสนอต่อคณะรัฐมนตรีและการพิจารณาผู้แทนราษฎร คาดว่าจะแล้วเสร๋น่าจะแล้วเสร็จไม่เกินอรวรรณ วงศ์จันทร์ ธีรมณี ทีมข่าวโทรทัศน์รัฐสภารายงาน</w:t>
      </w:r>
    </w:p>
    <w:p>
      <w:pPr>
        <w:pStyle w:val="BodyText"/>
      </w:pPr>
      <w:r>
        <w:t xml:space="preserve">(คุณวัฒนะ) ไปกันที่ความเคลื่อนไหวต่างประเทศ คุณกิตติมารออยู่แล้ว เรื่องระหว่างอิสราเอลดับอิหร่านนี่บอกว่าอิสราเอลจะไม่โจมตีสถานที่สำคัญ ๆ ของอิหร่านนะ เพราะอิหร่านนั้นเป็นผู้ส่งออกน้ำมันรายใหญ่นะครับ ถ้าเกิดมีการโจมตีแหล่งน้ำมันของอิหร่าน แน่นอน สำคัญ เรื่องของราคาพลังงานของโลกเปลี่ยนไปแน่นอน แหล่งที่ 2 ที่เขาให้คำมั่นแน่ ๆ ว่าจะไม่โจมตีคือโรงงานนิวเคลียร์ของอิหร่านที่ถูกเรียกว่ามีการกล่าวหามาตลอดว่าอิหร่านนั้นทำโรงงานของพลังงานนิวเคลียร์เกี่ยวกับเรื่องของอาวุธ ไม่ได้เกี่ยวกับเรื่องของพลังงานเท่าไร ต้องไปติดตามในช่วงท้ายข่าวงต่างประเทศนะ ข่าวนี้บอสออกมาบอกเองนะ ให้คำมั่นเลยว่าจะไม่โจสตี บอสใหญ่ด้านน้ำมัน คือ อิหร่าน เหลือเกินนะ เดี๋ยวไปติดตามช่วงหน้าข่าวต่างประเทศครับ เดี๋ยว ช่ววงหน้าคุยกันต่อกับคุณกิตติ เสรีประยูร ครับ</w:t>
      </w:r>
    </w:p>
    <w:p>
      <w:pPr>
        <w:pStyle w:val="BodyText"/>
      </w:pPr>
      <w:r>
        <w:t xml:space="preserve">[เสียงดนตรี]</w:t>
      </w:r>
    </w:p>
    <w:p>
      <w:pPr>
        <w:pStyle w:val="BodyText"/>
      </w:pPr>
      <w:r>
        <w:t xml:space="preserve">[เสียงดนตรี]</w:t>
      </w:r>
    </w:p>
    <w:p>
      <w:pPr>
        <w:pStyle w:val="BodyText"/>
      </w:pPr>
      <w:r>
        <w:t xml:space="preserve">[เสียงโฆษณา]</w:t>
      </w:r>
    </w:p>
    <w:p>
      <w:pPr>
        <w:pStyle w:val="BodyText"/>
      </w:pPr>
      <w:r>
        <w:t xml:space="preserve">[เสียงดนตรี]</w:t>
      </w:r>
    </w:p>
    <w:p>
      <w:pPr>
        <w:pStyle w:val="BodyText"/>
      </w:pPr>
      <w:r>
        <w:t xml:space="preserve">(คุณกิตติ) พักจากเรื่อง เรียกว่าความวุ่นวายในเมืองไทยนะครับ เกี่ยวกับเรื่องค้าขาย ธุรกิจแชร์ลูกโซ่ โยงเข้าไปถึงการเมือง ไปดูเรื่องของการเมืองระหว่างความขัดแย้งในตะวันออกกลางยังมีอยู่ครับ ล่าสุด ออกมารายครับ ว่าอิสราเอลให้คำมั่นกับรัฐบาลสหรัฐฯครับ ว่าจะไม่โจมตีโรงงานนิวเคลียร์ และแหล่งพลังงานน้ำมันในอิหร่านครับ โดยสื่อท้องถิ่นของสหรัฐฯครับ รายงานโดยอ้างข้อมูลแหล่งข่าวความมั่นคงจากในทำเนียบขาวครับ ว่าได้คำมั่นจากนายเบนจามิน เนทันยาฮู นายกรัฐมนตรีของอิสราเอลครับ ว่าการโจมตีตอบโต้อิหร่าน ซึ่งยิงขีปนาวุธใส่อิสราเอลเมื่อวันที่ 1 ที่ผ่านเฉพาะเป้าหมายทางการทหารเท่านั้นครับ ผู้นำอิสราเอล ให้ความโล่งใจในระดับหนึ่งของสหรัฐฯ ตลอดระยะเวลาที่ผ่านมา โจ ไบเดน ประธานาธิบดีก้เตือนนายเนทันยาฮูมาตลอดครับ ว่ากองน้ำมัน ของอิหร่านไม่ควรเป็นเป้าหมายทางการทหารสำหรับอิสราเอล สำหรับที่ทำเนียบของอิสราเอล เนธันยาฮูว่าแสดงควงามวิตกกังวลของสหรัฐ อย่างไรก็ตามอิสราเอลจะตัดสินใจเองว่าจะทำอะไร และดำเนินการในรูปแบบใดครับ จากเรื่องของอิสราเอล ไปเรื่องของที่สหภาพยุโรป หรือ EU กันบ้างครับ แล้วก็หน่วยงานสำคัญของอิหร่านครับว่ามีส่วนร่วมในการส่งขีปนาวุธและโดรนในความเพื่อใช้ในการต่อสู้กับสงครามยูเครนนั่นเองครับ รัฐมนตรีว่าการกระทรวงต่างประเทศของสมาชิก EU มาตราการคว่ำบาตรของ 7 แห่งครับ อิหร่านแอร์บุคคล 7 คน รวมถึงนายเซเย กาลันดาวีครับ ปลัดกระทรวงกลาโหมของอิหร่าน เจ้าหน้าที่ระดับสูงของนักรบครับ หรือ IRGC ทางด้านของนาง ประธานคณะกรรมาธิการยุโรป หรือว่า EC ครับ แสดงความยินดี ที่ประเทศสมาชิกของ EU มีการคว่ำบาตร อิหร่าน เนื่องจากการสนับสนุนรัสเซีย เป็นสิ่งที่ยอมรับไม่ได้ ต้องยุติ กับเสริมอีกว่า EU ต้องดำเนินการมากกว่านี้โดยสายการบินอิหร่าน 2 แห่งครับ มาฮานแอร์ได้รับผลกระทบจากการคว่ำบาตรของ EU เช่นเดียวกับบริษัท จัดซื้อจัดจ้าง 2 แห่ง จะจัดหาและส่งมอบอากาศยานไร้คนขับ หรือว่า UAV ครับ ที่ผลิตในอิหร่าน และในส่วนที่เกี่ยวข้องให้แก่รัสเซีย ผ่านเครือข่ายจัดซื้อจัดจ้างข้ามชาติ ครับ การคว่ำบาตรไปที่บริษัท 2 แห่ง ที่มีส่วนเกี่ยวข้องกับการผลิตเชื้อเพลิงขับเคลื่อน แล้วก็ขีปนาวุธอีกด้วยครับ ทั้งนี้บุคคลที่เกี่ยวข้องกับการคว่ำบาตรจะถูกอายัดทรัพย์สินและไม่ให้เดินทางใน EU ขระที่ทางการอิหร่านปฏิเสธข้อกล่าวหาของตะวันตกเกี่ยวกับส่งขีปนาวุธให้กับรัสเซีย เพื่อใช้ในยูเครนครับ เดี๋ยวนี้สงครามต่าง ๆ ใช้นักรบที่เป็นคนน้อยลง ใช้นักรบที่เป็นเครื่องจักรกลมากขึ้น เล็งเป้าหมายโจมตีได้แม่นยำขึ้น แต่ทั้งหมดทั้งปวงก็เพื่อการทำลายล้างมนุษยชาติครับ สงครามไม่ควรเกิด ความขัดแย้งไม่ควรเกิดแน่นอน ล่าสุดยึดทรัพย์นะ ยึดทรัพย์คดีดังด้วยนะ 100 กว่าล้าน ต่อไปจะเป็นอย่างไรนะ บ้านเขาเริ่มยึดทรัพย์กันบ้างแล้ว ของบ้านเขา คือ จัดการไม่ให้ทรัพย์สินเคลื่อนย้ายไปไหน ก็ทำนองเดียวกัน ทรัพย์สินยังเคลื่อนย้ายไม่ได้ ล่าสุด 90 วันนะ ยังไม่ไหนไม่ได้</w:t>
      </w:r>
    </w:p>
    <w:p>
      <w:pPr>
        <w:pStyle w:val="BodyText"/>
      </w:pPr>
      <w:r>
        <w:t xml:space="preserve">(คุณวัฒนะ) ะเป็นการอายัดทรัพคดีนี้เป็นคดีที่ประชาชนให้ความสนใจและมีความเสียหายเป็นจำนวนมากนะครับ ขอบคุณคุณกิตตินะครับคุณผู้ชม และนี่คือทั้งหมดในห้องข่าวรัฐสภาแชนแนลภาคเช้า จบนรายการของเรา รายการต่อไป เกาะติดสภา สภาผู้แทนราษฎรครับ หมดเวลาห้องข่าวรัฐสภาแชนแนล ภาคเช้า ขอบคุณสำหรับการติดตามรับชมวันนี้ครับ อาจารย์คมคิด ศันสนะเกียรติ และทีมงานทุกคนลาไปก่อนครับ สวัสดีครับ</w:t>
      </w:r>
    </w:p>
    <w:p>
      <w:pPr>
        <w:pStyle w:val="BodyText"/>
      </w:pPr>
      <w:r>
        <w:t xml:space="preserve">(คุณธีรพงศ์) สวัสดีครับ</w:t>
      </w:r>
    </w:p>
    <w:p>
      <w:pPr>
        <w:pStyle w:val="BodyText"/>
      </w:pPr>
      <w:r>
        <w:t xml:space="preserve">(คุณกิตติ) สวัสดี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ห้องข่าวรัฐสภาแชนแนล ข่าวเช้า วันที่ 16 ตุลาคม 2567 เวลา 08.00-09.00 น.</dc:title>
  <dc:creator/>
  <cp:keywords/>
  <dcterms:created xsi:type="dcterms:W3CDTF">2024-10-16T03:49:18Z</dcterms:created>
  <dcterms:modified xsi:type="dcterms:W3CDTF">2024-10-16T03:4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6 ตุลาคม 2567 เวลา 09.30 น.</vt:lpwstr>
  </property>
  <property fmtid="{D5CDD505-2E9C-101B-9397-08002B2CF9AE}" pid="3" name="subtitle">
    <vt:lpwstr/>
  </property>
</Properties>
</file>